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37B37752" w14:textId="25B05C1F" w:rsidR="004C41D4" w:rsidRDefault="00450B25" w:rsidP="004C41D4">
      <w:pPr>
        <w:spacing w:before="0" w:after="0" w:line="240" w:lineRule="auto"/>
        <w:jc w:val="center"/>
        <w:rPr>
          <w:color w:val="FF0000"/>
          <w:lang w:val="bg-BG"/>
        </w:rPr>
      </w:pPr>
      <w:proofErr w:type="spellStart"/>
      <w:r>
        <w:rPr>
          <w:lang w:val="bg-BG"/>
        </w:rPr>
        <w:t>Problem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exercis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nd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homework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>
        <w:proofErr w:type="spellStart"/>
        <w:r>
          <w:rPr>
            <w:rStyle w:val="InternetLink"/>
            <w:lang w:val="bg-BG"/>
          </w:rPr>
          <w:t>Python</w:t>
        </w:r>
        <w:proofErr w:type="spellEnd"/>
        <w:r>
          <w:rPr>
            <w:rStyle w:val="InternetLink"/>
            <w:lang w:val="bg-BG"/>
          </w:rPr>
          <w:t xml:space="preserve"> 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</w:p>
    <w:p w14:paraId="5281ECAC" w14:textId="2F0B6238" w:rsidR="00992D59" w:rsidRPr="004C41D4" w:rsidRDefault="00450B25" w:rsidP="004C41D4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>
        <w:r w:rsidR="00C16778">
          <w:rPr>
            <w:rStyle w:val="InternetLink"/>
            <w:lang w:val="bg-BG"/>
          </w:rPr>
          <w:t>https://judge.softuni.org</w:t>
        </w:r>
        <w:r w:rsidR="00C16778">
          <w:rPr>
            <w:rStyle w:val="InternetLink"/>
            <w:lang w:val="bg-BG"/>
          </w:rPr>
          <w:t>/</w:t>
        </w:r>
        <w:r w:rsidR="00C16778">
          <w:rPr>
            <w:rStyle w:val="InternetLink"/>
            <w:lang w:val="bg-BG"/>
          </w:rPr>
          <w:t>Contests/1725</w:t>
        </w:r>
      </w:hyperlink>
      <w:r w:rsidR="004C41D4">
        <w:rPr>
          <w:rStyle w:val="InternetLink"/>
        </w:rPr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3151"/>
      </w:tblGrid>
      <w:tr w:rsidR="00992D59" w14:paraId="76579E1E" w14:textId="77777777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Default="00450B2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</w:tcPr>
          <w:p w14:paraId="77B859BD" w14:textId="77777777" w:rsidR="00992D59" w:rsidRDefault="00450B2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92D59" w14:paraId="19B7BA52" w14:textId="77777777">
        <w:tc>
          <w:tcPr>
            <w:tcW w:w="2581" w:type="dxa"/>
            <w:shd w:val="clear" w:color="auto" w:fill="auto"/>
          </w:tcPr>
          <w:p w14:paraId="1A59EBD9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 2 -3 -3 5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06B99C8E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-1, -2, 3, 3, -5]</w:t>
            </w:r>
          </w:p>
        </w:tc>
      </w:tr>
      <w:tr w:rsidR="00992D59" w14:paraId="13148307" w14:textId="77777777">
        <w:tc>
          <w:tcPr>
            <w:tcW w:w="2581" w:type="dxa"/>
            <w:shd w:val="clear" w:color="auto" w:fill="auto"/>
          </w:tcPr>
          <w:p w14:paraId="3873A140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4 0 2 57 -101</w:t>
            </w:r>
          </w:p>
        </w:tc>
        <w:tc>
          <w:tcPr>
            <w:tcW w:w="3150" w:type="dxa"/>
            <w:shd w:val="clear" w:color="auto" w:fill="auto"/>
            <w:vAlign w:val="center"/>
          </w:tcPr>
          <w:p w14:paraId="46FDD656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591"/>
      </w:tblGrid>
      <w:tr w:rsidR="00992D59" w14:paraId="5154B92B" w14:textId="77777777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Default="00450B2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09530789" w14:textId="77777777" w:rsidR="00992D59" w:rsidRDefault="00450B2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92D59" w14:paraId="35E77E4C" w14:textId="77777777">
        <w:tc>
          <w:tcPr>
            <w:tcW w:w="1051" w:type="dxa"/>
            <w:shd w:val="clear" w:color="auto" w:fill="auto"/>
          </w:tcPr>
          <w:p w14:paraId="3A509720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</w:t>
            </w:r>
          </w:p>
          <w:p w14:paraId="40C28961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021D3784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2, 4, 6, 8, 10]</w:t>
            </w:r>
          </w:p>
        </w:tc>
      </w:tr>
      <w:tr w:rsidR="00992D59" w14:paraId="0E1B92AF" w14:textId="77777777">
        <w:tc>
          <w:tcPr>
            <w:tcW w:w="1051" w:type="dxa"/>
            <w:shd w:val="clear" w:color="auto" w:fill="auto"/>
          </w:tcPr>
          <w:p w14:paraId="0CE4FE0F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1</w:t>
            </w:r>
          </w:p>
          <w:p w14:paraId="47F344C3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0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5AA1D956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Pr="006B114A" w:rsidRDefault="00450B25" w:rsidP="006B114A">
      <w:pPr>
        <w:rPr>
          <w:lang w:val="bg-BG"/>
        </w:rPr>
      </w:pPr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2"/>
        <w:gridCol w:w="3690"/>
      </w:tblGrid>
      <w:tr w:rsidR="00992D59" w14:paraId="6F21AA82" w14:textId="77777777">
        <w:tc>
          <w:tcPr>
            <w:tcW w:w="4111" w:type="dxa"/>
            <w:shd w:val="clear" w:color="auto" w:fill="D9D9D9" w:themeFill="background1" w:themeFillShade="D9"/>
          </w:tcPr>
          <w:p w14:paraId="759B7161" w14:textId="77777777" w:rsidR="00992D59" w:rsidRDefault="00450B2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67597D1D" w14:textId="77777777" w:rsidR="00992D59" w:rsidRDefault="00450B2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92D59" w14:paraId="6D8F8D82" w14:textId="77777777">
        <w:tc>
          <w:tcPr>
            <w:tcW w:w="4111" w:type="dxa"/>
            <w:shd w:val="clear" w:color="auto" w:fill="auto"/>
          </w:tcPr>
          <w:p w14:paraId="7997296B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lastRenderedPageBreak/>
              <w:t>A-1 A-5 A-10 B-2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371CF92A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Team A - 8; Team B - 10</w:t>
            </w:r>
          </w:p>
        </w:tc>
      </w:tr>
      <w:tr w:rsidR="00992D59" w14:paraId="0430AA0D" w14:textId="77777777">
        <w:tc>
          <w:tcPr>
            <w:tcW w:w="4111" w:type="dxa"/>
            <w:shd w:val="clear" w:color="auto" w:fill="auto"/>
          </w:tcPr>
          <w:p w14:paraId="3734987B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A-1 A-5 A-10 B-2 A-10 A-7 A-3</w:t>
            </w:r>
          </w:p>
        </w:tc>
        <w:tc>
          <w:tcPr>
            <w:tcW w:w="3690" w:type="dxa"/>
            <w:shd w:val="clear" w:color="auto" w:fill="auto"/>
            <w:vAlign w:val="center"/>
          </w:tcPr>
          <w:p w14:paraId="77CA8205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Team A - 6; Team B - 10</w:t>
            </w:r>
          </w:p>
          <w:p w14:paraId="2EEAE3C4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24DFCF24" w:rsidR="00992D59" w:rsidRDefault="00450B25">
      <w:pPr>
        <w:rPr>
          <w:lang w:val="bg-BG"/>
        </w:rPr>
      </w:pPr>
      <w:r>
        <w:t xml:space="preserve">For example: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0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3241"/>
      </w:tblGrid>
      <w:tr w:rsidR="00992D59" w14:paraId="7CCC8021" w14:textId="77777777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Default="00450B2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3474B83B" w14:textId="77777777" w:rsidR="00992D59" w:rsidRDefault="00450B2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92D59" w14:paraId="01A4E7D5" w14:textId="77777777">
        <w:tc>
          <w:tcPr>
            <w:tcW w:w="2851" w:type="dxa"/>
            <w:shd w:val="clear" w:color="auto" w:fill="auto"/>
          </w:tcPr>
          <w:p w14:paraId="4C5C63E1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1, 2, 3, 4, 5</w:t>
            </w:r>
          </w:p>
          <w:p w14:paraId="0F708C2D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6BBE613A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9, 6]</w:t>
            </w:r>
          </w:p>
        </w:tc>
      </w:tr>
      <w:tr w:rsidR="00992D59" w14:paraId="1A963294" w14:textId="77777777">
        <w:tc>
          <w:tcPr>
            <w:tcW w:w="2851" w:type="dxa"/>
            <w:shd w:val="clear" w:color="auto" w:fill="auto"/>
          </w:tcPr>
          <w:p w14:paraId="2E5E904D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3, 4, 5, 1, 29, 4</w:t>
            </w:r>
          </w:p>
          <w:p w14:paraId="7CD29D1B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6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6E216EC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3, 4, 5, 1, 29, 4]</w:t>
            </w:r>
          </w:p>
        </w:tc>
      </w:tr>
      <w:tr w:rsidR="00992D59" w14:paraId="7F4289F2" w14:textId="77777777">
        <w:tc>
          <w:tcPr>
            <w:tcW w:w="2851" w:type="dxa"/>
            <w:shd w:val="clear" w:color="auto" w:fill="auto"/>
          </w:tcPr>
          <w:p w14:paraId="0F1F1F40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100, 94, 24, 99</w:t>
            </w:r>
          </w:p>
          <w:p w14:paraId="37FE98AB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33975C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88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5760"/>
      </w:tblGrid>
      <w:tr w:rsidR="00992D59" w14:paraId="65F4F8C6" w14:textId="77777777">
        <w:tc>
          <w:tcPr>
            <w:tcW w:w="3122" w:type="dxa"/>
            <w:shd w:val="clear" w:color="auto" w:fill="D9D9D9" w:themeFill="background1" w:themeFillShade="D9"/>
          </w:tcPr>
          <w:p w14:paraId="65C18D88" w14:textId="77777777" w:rsidR="00992D59" w:rsidRDefault="00450B2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4D5F8EC5" w14:textId="77777777" w:rsidR="00992D59" w:rsidRDefault="00450B2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92D59" w14:paraId="37537336" w14:textId="77777777">
        <w:tc>
          <w:tcPr>
            <w:tcW w:w="3122" w:type="dxa"/>
            <w:shd w:val="clear" w:color="auto" w:fill="auto"/>
          </w:tcPr>
          <w:p w14:paraId="01F8C2A3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a b c d e f g h</w:t>
            </w:r>
          </w:p>
          <w:p w14:paraId="3F4FA09C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5759" w:type="dxa"/>
            <w:shd w:val="clear" w:color="auto" w:fill="auto"/>
            <w:vAlign w:val="center"/>
          </w:tcPr>
          <w:p w14:paraId="6CD15FC1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'a', 'c', 'e', 'g', 'b', 'd', 'f', 'h']</w:t>
            </w:r>
          </w:p>
        </w:tc>
      </w:tr>
      <w:tr w:rsidR="00992D59" w14:paraId="63D3D637" w14:textId="77777777">
        <w:tc>
          <w:tcPr>
            <w:tcW w:w="3122" w:type="dxa"/>
            <w:shd w:val="clear" w:color="auto" w:fill="auto"/>
          </w:tcPr>
          <w:p w14:paraId="1777C173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one two three four</w:t>
            </w:r>
          </w:p>
          <w:p w14:paraId="684522A8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5759" w:type="dxa"/>
            <w:shd w:val="clear" w:color="auto" w:fill="auto"/>
            <w:vAlign w:val="center"/>
          </w:tcPr>
          <w:p w14:paraId="3F4F649E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01"/>
        <w:gridCol w:w="2431"/>
      </w:tblGrid>
      <w:tr w:rsidR="00992D59" w14:paraId="730372D9" w14:textId="77777777">
        <w:tc>
          <w:tcPr>
            <w:tcW w:w="2401" w:type="dxa"/>
            <w:shd w:val="clear" w:color="auto" w:fill="D9D9D9" w:themeFill="background1" w:themeFillShade="D9"/>
          </w:tcPr>
          <w:p w14:paraId="322DB913" w14:textId="77777777" w:rsidR="00992D59" w:rsidRDefault="00450B2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1F21E964" w14:textId="77777777" w:rsidR="00992D59" w:rsidRDefault="00450B2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92D59" w14:paraId="7E2331BB" w14:textId="77777777">
        <w:tc>
          <w:tcPr>
            <w:tcW w:w="2401" w:type="dxa"/>
            <w:shd w:val="clear" w:color="auto" w:fill="auto"/>
          </w:tcPr>
          <w:p w14:paraId="6659E0A5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10 9 8 7 6 5</w:t>
            </w:r>
          </w:p>
          <w:p w14:paraId="210C16D9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7D554CD" w14:textId="2211197C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0, 9, 8</w:t>
            </w:r>
          </w:p>
        </w:tc>
      </w:tr>
      <w:tr w:rsidR="00992D59" w14:paraId="24E79F11" w14:textId="77777777">
        <w:tc>
          <w:tcPr>
            <w:tcW w:w="2401" w:type="dxa"/>
            <w:shd w:val="clear" w:color="auto" w:fill="auto"/>
          </w:tcPr>
          <w:p w14:paraId="2737DD67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1 10 2 9 3 8</w:t>
            </w:r>
          </w:p>
          <w:p w14:paraId="253585AC" w14:textId="77777777" w:rsidR="00992D59" w:rsidRDefault="00450B2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1155D561" w14:textId="240C2171" w:rsidR="00992D59" w:rsidRDefault="00450B2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77777777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Default="00450B25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72DE0C1B" w14:textId="77777777" w:rsidR="00992D59" w:rsidRDefault="00450B25">
      <w:pPr>
        <w:pStyle w:val="Heading3"/>
        <w:rPr>
          <w:lang w:val="bg-BG"/>
        </w:rPr>
      </w:pPr>
      <w:r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>
            <w:pPr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>
            <w:pPr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 xml:space="preserve">Eggs </w:t>
            </w:r>
            <w:proofErr w:type="spellStart"/>
            <w:r>
              <w:rPr>
                <w:rFonts w:ascii="Consolas" w:hAnsi="Consolas"/>
              </w:rPr>
              <w:t>StuffedAnimal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39B0AB3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77777777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values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45E2284A" w:rsidR="00992D59" w:rsidRPr="007C04B0" w:rsidRDefault="00450B25">
      <w:pPr>
        <w:jc w:val="both"/>
        <w:rPr>
          <w:rFonts w:ascii="Consolas" w:hAnsi="Consolas"/>
          <w:b/>
          <w:sz w:val="20"/>
          <w:lang w:val="bg-BG"/>
        </w:rPr>
      </w:pPr>
      <w:r w:rsidRPr="007C04B0">
        <w:rPr>
          <w:rFonts w:ascii="Consolas" w:hAnsi="Consolas"/>
          <w:b/>
          <w:sz w:val="20"/>
          <w:lang w:val="bg-BG"/>
        </w:rPr>
        <w:t>"{</w:t>
      </w:r>
      <w:proofErr w:type="spellStart"/>
      <w:r w:rsidRPr="007C04B0">
        <w:rPr>
          <w:rFonts w:ascii="Consolas" w:hAnsi="Consolas"/>
          <w:b/>
          <w:sz w:val="20"/>
        </w:rPr>
        <w:t>typeOfFire</w:t>
      </w:r>
      <w:proofErr w:type="spellEnd"/>
      <w:r w:rsidRPr="007C04B0">
        <w:rPr>
          <w:rFonts w:ascii="Consolas" w:hAnsi="Consolas"/>
          <w:b/>
          <w:sz w:val="20"/>
          <w:lang w:val="bg-BG"/>
        </w:rPr>
        <w:t>} = {</w:t>
      </w:r>
      <w:proofErr w:type="spellStart"/>
      <w:r w:rsidRPr="007C04B0">
        <w:rPr>
          <w:rFonts w:ascii="Consolas" w:hAnsi="Consolas"/>
          <w:b/>
          <w:sz w:val="20"/>
        </w:rPr>
        <w:t>valueOfCell</w:t>
      </w:r>
      <w:proofErr w:type="spellEnd"/>
      <w:r w:rsidRPr="007C04B0">
        <w:rPr>
          <w:rFonts w:ascii="Consolas" w:hAnsi="Consolas"/>
          <w:b/>
          <w:sz w:val="20"/>
          <w:lang w:val="bg-BG"/>
        </w:rPr>
        <w:t>}#{</w:t>
      </w:r>
      <w:proofErr w:type="spellStart"/>
      <w:r w:rsidRPr="007C04B0">
        <w:rPr>
          <w:rFonts w:ascii="Consolas" w:hAnsi="Consolas"/>
          <w:b/>
          <w:sz w:val="20"/>
        </w:rPr>
        <w:t>typeOfFire</w:t>
      </w:r>
      <w:proofErr w:type="spellEnd"/>
      <w:r w:rsidRPr="007C04B0">
        <w:rPr>
          <w:rFonts w:ascii="Consolas" w:hAnsi="Consolas"/>
          <w:b/>
          <w:sz w:val="20"/>
          <w:lang w:val="bg-BG"/>
        </w:rPr>
        <w:t>} = {</w:t>
      </w:r>
      <w:proofErr w:type="spellStart"/>
      <w:r w:rsidRPr="007C04B0">
        <w:rPr>
          <w:rFonts w:ascii="Consolas" w:hAnsi="Consolas"/>
          <w:b/>
          <w:sz w:val="20"/>
        </w:rPr>
        <w:t>valueOfCell</w:t>
      </w:r>
      <w:proofErr w:type="spellEnd"/>
      <w:r w:rsidRPr="007C04B0">
        <w:rPr>
          <w:rFonts w:ascii="Consolas" w:hAnsi="Consolas"/>
          <w:b/>
          <w:sz w:val="20"/>
          <w:lang w:val="bg-BG"/>
        </w:rPr>
        <w:t>}#</w:t>
      </w:r>
      <w:r w:rsidR="00346263">
        <w:rPr>
          <w:rFonts w:ascii="Consolas" w:hAnsi="Consolas"/>
          <w:b/>
          <w:sz w:val="20"/>
        </w:rPr>
        <w:t xml:space="preserve"> … </w:t>
      </w:r>
      <w:r w:rsidRPr="007C04B0">
        <w:rPr>
          <w:rFonts w:ascii="Consolas" w:hAnsi="Consolas"/>
          <w:b/>
          <w:sz w:val="20"/>
          <w:lang w:val="bg-BG"/>
        </w:rPr>
        <w:t>{</w:t>
      </w:r>
      <w:proofErr w:type="spellStart"/>
      <w:r w:rsidRPr="007C04B0">
        <w:rPr>
          <w:rFonts w:ascii="Consolas" w:hAnsi="Consolas"/>
          <w:b/>
          <w:sz w:val="20"/>
        </w:rPr>
        <w:t>typeOfFire</w:t>
      </w:r>
      <w:proofErr w:type="spellEnd"/>
      <w:r w:rsidRPr="007C04B0">
        <w:rPr>
          <w:rFonts w:ascii="Consolas" w:hAnsi="Consolas"/>
          <w:b/>
          <w:sz w:val="20"/>
          <w:lang w:val="bg-BG"/>
        </w:rPr>
        <w:t>} = {</w:t>
      </w:r>
      <w:proofErr w:type="spellStart"/>
      <w:r w:rsidRPr="007C04B0">
        <w:rPr>
          <w:rFonts w:ascii="Consolas" w:hAnsi="Consolas"/>
          <w:b/>
          <w:sz w:val="20"/>
        </w:rPr>
        <w:t>valueOfCell</w:t>
      </w:r>
      <w:proofErr w:type="spellEnd"/>
      <w:r w:rsidRPr="007C04B0">
        <w:rPr>
          <w:rFonts w:ascii="Consolas" w:hAnsi="Consolas"/>
          <w:b/>
          <w:sz w:val="20"/>
          <w:lang w:val="bg-BG"/>
        </w:rPr>
        <w:t>}</w:t>
      </w:r>
      <w:r w:rsidRPr="007C04B0">
        <w:rPr>
          <w:rFonts w:ascii="Consolas" w:hAnsi="Consolas"/>
          <w:lang w:val="bg-BG"/>
        </w:rPr>
        <w:t>"</w:t>
      </w:r>
    </w:p>
    <w:p w14:paraId="0C525172" w14:textId="3B3DAEA1" w:rsidR="00992D59" w:rsidRDefault="00450B25">
      <w:pPr>
        <w:jc w:val="both"/>
        <w:rPr>
          <w:lang w:val="bg-BG"/>
        </w:rPr>
      </w:pPr>
      <w:r>
        <w:lastRenderedPageBreak/>
        <w:t xml:space="preserve">Afterward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992D59" w:rsidRPr="00251AEC" w14:paraId="4B22C125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B40AE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Type of Fire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D2AE1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Range</w:t>
            </w:r>
          </w:p>
        </w:tc>
      </w:tr>
      <w:tr w:rsidR="00992D59" w:rsidRPr="00251AEC" w14:paraId="2ACDEB9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8864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High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32EF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81 - 125</w:t>
            </w:r>
          </w:p>
        </w:tc>
      </w:tr>
      <w:tr w:rsidR="00992D59" w:rsidRPr="00251AEC" w14:paraId="64154BB3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D4A1C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Medium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E3A0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51 - 80</w:t>
            </w:r>
          </w:p>
        </w:tc>
      </w:tr>
      <w:tr w:rsidR="00992D59" w:rsidRPr="00251AEC" w14:paraId="50E506F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60977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Low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5E23D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1 - 50</w:t>
            </w:r>
          </w:p>
        </w:tc>
      </w:tr>
    </w:tbl>
    <w:p w14:paraId="7D4A0707" w14:textId="6CD93744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79771E4D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</w:p>
    <w:p w14:paraId="217FD638" w14:textId="26EC279C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92D59" w14:paraId="1785FDEC" w14:textId="77777777" w:rsidTr="0030104F">
        <w:trPr>
          <w:trHeight w:val="1079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5468E2AA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lastRenderedPageBreak/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is 54.22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C5719D8" w:rsidR="000657DB" w:rsidRDefault="000657DB" w:rsidP="000657DB">
      <w:pPr>
        <w:jc w:val="both"/>
      </w:pPr>
      <w:r>
        <w:t>You want to go to France by train</w:t>
      </w:r>
      <w:r>
        <w:t>,</w:t>
      </w:r>
      <w:r>
        <w:t xml:space="preserve">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with </w:t>
      </w:r>
      <w:r>
        <w:t>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</w:t>
      </w:r>
      <w:r>
        <w:rPr>
          <w:b/>
          <w:bCs/>
        </w:rPr>
        <w:t xml:space="preserve">a </w:t>
      </w:r>
      <w:r>
        <w:rPr>
          <w:b/>
          <w:bCs/>
        </w:rPr>
        <w:t xml:space="preserve">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</w:t>
      </w:r>
      <w:r>
        <w:t>specific</w:t>
      </w:r>
      <w:r>
        <w:t xml:space="preserve">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Default="000657DB" w:rsidP="002B02DE">
            <w:pPr>
              <w:jc w:val="both"/>
              <w:rPr>
                <w:b/>
              </w:rPr>
            </w:pPr>
            <w:r>
              <w:rPr>
                <w:b/>
                <w:sz w:val="24"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Default="000657DB" w:rsidP="002B02DE">
            <w:pPr>
              <w:jc w:val="both"/>
              <w:rPr>
                <w:b/>
              </w:rPr>
            </w:pPr>
            <w:r>
              <w:rPr>
                <w:b/>
                <w:sz w:val="24"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940A01D" w:rsidR="000657DB" w:rsidRDefault="000657DB" w:rsidP="000657DB">
      <w:pPr>
        <w:jc w:val="both"/>
      </w:pPr>
      <w:r>
        <w:t xml:space="preserve">If a </w:t>
      </w:r>
      <w:r>
        <w:rPr>
          <w:b/>
        </w:rPr>
        <w:t>price</w:t>
      </w:r>
      <w:r>
        <w:t xml:space="preserve"> for a </w:t>
      </w:r>
      <w:r>
        <w:t>particular</w:t>
      </w:r>
      <w:r>
        <w:t xml:space="preserve">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</w:t>
      </w:r>
      <w:r>
        <w:rPr>
          <w:b/>
          <w:u w:val="single"/>
        </w:rPr>
        <w:t>'</w:t>
      </w:r>
      <w:r>
        <w:rPr>
          <w:b/>
          <w:u w:val="single"/>
        </w:rPr>
        <w:t>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</w:t>
      </w:r>
      <w:r>
        <w:t>its price valu</w:t>
      </w:r>
      <w:r>
        <w:rPr>
          <w:b/>
        </w:rPr>
        <w:t>e</w:t>
      </w:r>
      <w:r>
        <w:t>. If you don</w:t>
      </w:r>
      <w:r>
        <w:t>'</w:t>
      </w:r>
      <w:r>
        <w:t xml:space="preserve">t have enough money for it, you </w:t>
      </w:r>
      <w:r>
        <w:rPr>
          <w:b/>
          <w:u w:val="single"/>
        </w:rPr>
        <w:t>can</w:t>
      </w:r>
      <w:r>
        <w:rPr>
          <w:b/>
          <w:u w:val="single"/>
        </w:rPr>
        <w:t>'</w:t>
      </w:r>
      <w:r>
        <w:rPr>
          <w:b/>
          <w:u w:val="single"/>
        </w:rPr>
        <w:t>t buy it</w:t>
      </w:r>
      <w:r>
        <w:t xml:space="preserve">. Buy </w:t>
      </w:r>
      <w:r>
        <w:rPr>
          <w:b/>
        </w:rPr>
        <w:t>as m</w:t>
      </w:r>
      <w:r>
        <w:rPr>
          <w:b/>
        </w:rPr>
        <w:t>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2099F14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 xml:space="preserve">each item you have successfully bought </w:t>
      </w:r>
      <w:r>
        <w:rPr>
          <w:b/>
        </w:rPr>
        <w:t>by</w:t>
      </w:r>
      <w:r>
        <w:rPr>
          <w:b/>
        </w:rPr>
        <w:t xml:space="preserve">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for buying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>
        <w:t>will</w:t>
      </w:r>
      <w:r>
        <w:t xml:space="preserve">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lastRenderedPageBreak/>
        <w:t>"{price1} {price2} {price3}</w:t>
      </w:r>
      <w:r>
        <w:t xml:space="preserve"> …</w:t>
      </w:r>
      <w:r>
        <w:t xml:space="preserve">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7777777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>
        <w:t>for buying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77777777" w:rsidR="000657D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  <w:sz w:val="20"/>
        </w:rPr>
        <w:t xml:space="preserve">Otherwise, print </w:t>
      </w:r>
      <w:r>
        <w:rPr>
          <w:rStyle w:val="CodeChar"/>
        </w:rPr>
        <w:t>"</w:t>
      </w:r>
      <w:bookmarkStart w:id="1" w:name="_Hlk80024344"/>
      <w:r>
        <w:rPr>
          <w:rStyle w:val="CodeChar"/>
        </w:rPr>
        <w:t>Not enough money.</w:t>
      </w:r>
      <w:bookmarkEnd w:id="1"/>
      <w:r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 xml:space="preserve">120 – 43.40 = </w:t>
            </w:r>
            <w:r>
              <w:rPr>
                <w:rFonts w:eastAsia="Calibri" w:cstheme="minorHAnsi"/>
                <w:b/>
              </w:rPr>
              <w:t>76.7.</w:t>
            </w:r>
          </w:p>
          <w:p w14:paraId="790119A6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76.7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458F0D62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>
        <w:rPr>
          <w:b/>
        </w:rPr>
        <w:t>initial energy 100 and initial coins 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lastRenderedPageBreak/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49FF6ED9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ingredient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081768A3" w:rsidR="00992D59" w:rsidRDefault="00450B25">
      <w:pPr>
        <w:spacing w:line="360" w:lineRule="auto"/>
        <w:jc w:val="both"/>
        <w:rPr>
          <w:lang w:val="bg-BG"/>
        </w:rPr>
      </w:pPr>
      <w:r>
        <w:t xml:space="preserve">If you managed to handle all events through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>
        <w:tc>
          <w:tcPr>
            <w:tcW w:w="4854" w:type="dxa"/>
            <w:shd w:val="clear" w:color="auto" w:fill="D9D9D9"/>
          </w:tcPr>
          <w:p w14:paraId="03E41C7D" w14:textId="77777777" w:rsidR="00992D59" w:rsidRDefault="00450B2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6125A72C" w14:textId="77777777" w:rsidR="00992D59" w:rsidRDefault="00450B2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0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B543B59" w14:textId="77777777">
        <w:tc>
          <w:tcPr>
            <w:tcW w:w="4854" w:type="dxa"/>
            <w:shd w:val="clear" w:color="auto" w:fill="D9D9D9"/>
          </w:tcPr>
          <w:p w14:paraId="64FB3317" w14:textId="77777777" w:rsidR="00992D59" w:rsidRDefault="00450B2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lastRenderedPageBreak/>
              <w:t>Input</w:t>
            </w:r>
          </w:p>
        </w:tc>
        <w:tc>
          <w:tcPr>
            <w:tcW w:w="5580" w:type="dxa"/>
            <w:shd w:val="clear" w:color="auto" w:fill="D9D9D9"/>
          </w:tcPr>
          <w:p w14:paraId="13E3F5AA" w14:textId="77777777" w:rsidR="00992D59" w:rsidRDefault="00450B2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21A4D88B" w14:textId="77777777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0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3FDE6" w14:textId="77777777" w:rsidR="00DB3BFB" w:rsidRDefault="00DB3BFB">
      <w:pPr>
        <w:spacing w:before="0" w:after="0" w:line="240" w:lineRule="auto"/>
      </w:pPr>
      <w:r>
        <w:separator/>
      </w:r>
    </w:p>
  </w:endnote>
  <w:endnote w:type="continuationSeparator" w:id="0">
    <w:p w14:paraId="4BFBB06F" w14:textId="77777777" w:rsidR="00DB3BFB" w:rsidRDefault="00DB3BF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77777777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0A86F0D7" w14:textId="77777777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B7157" w14:textId="77777777" w:rsidR="00DB3BFB" w:rsidRDefault="00DB3BFB">
      <w:pPr>
        <w:spacing w:before="0" w:after="0" w:line="240" w:lineRule="auto"/>
      </w:pPr>
      <w:r>
        <w:separator/>
      </w:r>
    </w:p>
  </w:footnote>
  <w:footnote w:type="continuationSeparator" w:id="0">
    <w:p w14:paraId="6D901715" w14:textId="77777777" w:rsidR="00DB3BFB" w:rsidRDefault="00DB3BF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8"/>
  </w:num>
  <w:num w:numId="7">
    <w:abstractNumId w:val="1"/>
  </w:num>
  <w:num w:numId="8">
    <w:abstractNumId w:val="2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AUAxno8FywAAAA="/>
  </w:docVars>
  <w:rsids>
    <w:rsidRoot w:val="00992D59"/>
    <w:rsid w:val="00002B24"/>
    <w:rsid w:val="000657DB"/>
    <w:rsid w:val="00077D8C"/>
    <w:rsid w:val="00085D61"/>
    <w:rsid w:val="000955AC"/>
    <w:rsid w:val="00123D9E"/>
    <w:rsid w:val="001E1CF7"/>
    <w:rsid w:val="0021393C"/>
    <w:rsid w:val="00242441"/>
    <w:rsid w:val="00251AEC"/>
    <w:rsid w:val="002B0ED3"/>
    <w:rsid w:val="002B2806"/>
    <w:rsid w:val="002E1E3E"/>
    <w:rsid w:val="002E3258"/>
    <w:rsid w:val="002E552F"/>
    <w:rsid w:val="0030104F"/>
    <w:rsid w:val="00346263"/>
    <w:rsid w:val="003568AD"/>
    <w:rsid w:val="003F1767"/>
    <w:rsid w:val="00430EE0"/>
    <w:rsid w:val="00450B25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F3AA6"/>
    <w:rsid w:val="00985710"/>
    <w:rsid w:val="00992D59"/>
    <w:rsid w:val="009D70A0"/>
    <w:rsid w:val="009F41F0"/>
    <w:rsid w:val="00A95E9E"/>
    <w:rsid w:val="00B01753"/>
    <w:rsid w:val="00BA1521"/>
    <w:rsid w:val="00BA6B11"/>
    <w:rsid w:val="00BF5D79"/>
    <w:rsid w:val="00C143D7"/>
    <w:rsid w:val="00C16778"/>
    <w:rsid w:val="00C3338A"/>
    <w:rsid w:val="00CB5819"/>
    <w:rsid w:val="00DA1B08"/>
    <w:rsid w:val="00DB3BFB"/>
    <w:rsid w:val="00DD3A9C"/>
    <w:rsid w:val="00DF575B"/>
    <w:rsid w:val="00E05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132/python-fundamentals-september-2020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A5125-9E68-401C-8968-A1EBB4F11D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9</Pages>
  <Words>2096</Words>
  <Characters>11950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53</cp:revision>
  <cp:lastPrinted>2015-10-26T22:35:00Z</cp:lastPrinted>
  <dcterms:created xsi:type="dcterms:W3CDTF">2019-11-12T12:29:00Z</dcterms:created>
  <dcterms:modified xsi:type="dcterms:W3CDTF">2021-09-08T13:4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